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38325"/>
            <wp:effectExtent b="0" l="0" r="0" t="0"/>
            <wp:docPr descr="CUD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044bdc83c4568fc8246ca62f2667745&amp;pid=cdx&amp;w=320&amp;h=193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UD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arallel computing platform and application programming interface (API) that enables software to utilize certain types of graphics processing units (GPUs) for accelerated general-purpose processing, a concept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eneral-purpose computing on GPUs (GPGPU)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UDA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: CUDA</w:t>
        </w:r>
      </w:hyperlink>
      <w:r>
        <w:t xml:space="preserve">: This article provides an overview of CUDA, its history, and its role in parallel computing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foWorld: What is CUDA? Parallel programming for GPUs</w:t>
        </w:r>
      </w:hyperlink>
      <w:r>
        <w:t xml:space="preserve">: A concise introduction to CUDA programming for GPU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NVIDIA Technical Blog: An Even Easier Introduction to CUDA</w:t>
        </w:r>
      </w:hyperlink>
      <w:r>
        <w:t xml:space="preserve">: Step-by-step examples and parallel programming insights using CUDA C++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NVIDIA Developer: CUDA Education &amp; Training</w:t>
        </w:r>
      </w:hyperlink>
      <w:r>
        <w:t xml:space="preserve">: Access educational materials, video tutorials, and code samples to accelerate your applications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NVIDIA Developer: CUDA Toolkit - Free Tools and Training</w:t>
        </w:r>
      </w:hyperlink>
      <w:r>
        <w:t xml:space="preserve">: Explore tutorials, tools, and resources for CUDA development, including profiling, debugging, and optimization</w:t>
      </w:r>
      <w:hyperlink r:id="rId26">
        <w:r>
          <w:rPr>
            <w:rStyle w:val="Hyperlink"/>
            <w:vertAlign w:val="superscript"/>
          </w:rPr>
          <w:t xml:space="preserve">2</w:t>
        </w:r>
      </w:hyperlink>
      <w:hyperlink r:id="rId27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🔥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developer.nvidia.com/blog/even-easier-introduction-cuda/" TargetMode="External" /><Relationship Type="http://schemas.openxmlformats.org/officeDocument/2006/relationships/hyperlink" Id="rId26" Target="https://developer.nvidia.com/cuda-education-training" TargetMode="External" /><Relationship Type="http://schemas.openxmlformats.org/officeDocument/2006/relationships/hyperlink" Id="rId27" Target="https://developer.nvidia.com/cuda-toolkit" TargetMode="External" /><Relationship Type="http://schemas.openxmlformats.org/officeDocument/2006/relationships/hyperlink" Id="rId23" Target="https://en.wikipedia.org/wiki/CUDA" TargetMode="External" /><Relationship Type="http://schemas.openxmlformats.org/officeDocument/2006/relationships/hyperlink" Id="rId24" Target="https://www.infoworld.com/article/3299703/what-is-cuda-parallel-programming-for-gpu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.nvidia.com/blog/even-easier-introduction-cuda/" TargetMode="External" /><Relationship Type="http://schemas.openxmlformats.org/officeDocument/2006/relationships/hyperlink" Id="rId26" Target="https://developer.nvidia.com/cuda-education-training" TargetMode="External" /><Relationship Type="http://schemas.openxmlformats.org/officeDocument/2006/relationships/hyperlink" Id="rId27" Target="https://developer.nvidia.com/cuda-toolkit" TargetMode="External" /><Relationship Type="http://schemas.openxmlformats.org/officeDocument/2006/relationships/hyperlink" Id="rId23" Target="https://en.wikipedia.org/wiki/CUDA" TargetMode="External" /><Relationship Type="http://schemas.openxmlformats.org/officeDocument/2006/relationships/hyperlink" Id="rId24" Target="https://www.infoworld.com/article/3299703/what-is-cuda-parallel-programming-for-gpu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55Z</dcterms:created>
  <dcterms:modified xsi:type="dcterms:W3CDTF">2024-03-23T04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